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9931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93DA85C" w14:textId="3B06C3F2" w:rsidR="002258C5" w:rsidRPr="00703B29" w:rsidRDefault="00EC3FA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8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27-12</w:t>
      </w:r>
      <w:r w:rsidR="00310290">
        <w:rPr>
          <w:rFonts w:cs="Arial"/>
          <w:sz w:val="20"/>
        </w:rPr>
        <w:t>/0</w:t>
      </w:r>
      <w:r w:rsidR="003A6564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12</w:t>
      </w:r>
      <w:r w:rsidR="00310290">
        <w:rPr>
          <w:rFonts w:cs="Arial"/>
          <w:sz w:val="20"/>
        </w:rPr>
        <w:t>u</w:t>
      </w:r>
      <w:r w:rsidR="003A6564"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766B5A">
        <w:rPr>
          <w:rFonts w:cs="Arial"/>
          <w:sz w:val="20"/>
        </w:rPr>
        <w:t>6</w:t>
      </w:r>
      <w:r w:rsidR="00DA5B50">
        <w:rPr>
          <w:rFonts w:cs="Arial"/>
          <w:sz w:val="20"/>
        </w:rPr>
        <w:t>L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A46E1">
        <w:rPr>
          <w:rFonts w:cs="Arial"/>
          <w:sz w:val="20"/>
        </w:rPr>
        <w:t>2</w:t>
      </w:r>
      <w:r w:rsidR="00DA5B50">
        <w:rPr>
          <w:rFonts w:cs="Arial"/>
          <w:sz w:val="20"/>
        </w:rPr>
        <w:t>4</w:t>
      </w:r>
      <w:r w:rsidR="00E06A46">
        <w:rPr>
          <w:rFonts w:cs="Arial"/>
          <w:sz w:val="20"/>
        </w:rPr>
        <w:t>-</w:t>
      </w:r>
      <w:r w:rsidR="00766B5A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5D70AFA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7109362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even" r:id="rId10"/>
          <w:footerReference w:type="default" r:id="rId11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1F2E30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DFC67D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1729B82C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68B218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2917AE8" w14:textId="77777777" w:rsidR="00BD04A7" w:rsidRPr="001C202F" w:rsidRDefault="00E06A46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224C15D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1AF7A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09ADC9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0D656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CF8AE8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B4C907D" w14:textId="77777777" w:rsidR="00660FF9" w:rsidRPr="00E44F7D" w:rsidRDefault="00660FF9" w:rsidP="00660FF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4FF9A1" w14:textId="77777777" w:rsidR="00660FF9" w:rsidRDefault="00660FF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2876BF" w14:textId="77777777" w:rsidR="00660FF9" w:rsidRDefault="00660FF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604E63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CB00C5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6ABED0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D547C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60FF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09583" w14:textId="39D62260" w:rsidR="00833DA3" w:rsidRDefault="00197194" w:rsidP="00FB7369">
      <w:pPr>
        <w:rPr>
          <w:rFonts w:ascii="Arial" w:hAnsi="Arial" w:cs="Arial"/>
          <w:sz w:val="18"/>
          <w:szCs w:val="18"/>
        </w:rPr>
      </w:pPr>
      <w:r w:rsidRPr="00197194">
        <w:lastRenderedPageBreak/>
        <w:drawing>
          <wp:anchor distT="0" distB="0" distL="114300" distR="114300" simplePos="0" relativeHeight="251661312" behindDoc="0" locked="0" layoutInCell="1" allowOverlap="1" wp14:anchorId="50280F4A" wp14:editId="612420CA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480000" cy="124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476BD" w14:textId="197B36C5" w:rsidR="00BD04A7" w:rsidRDefault="00BD04A7" w:rsidP="00833DA3">
      <w:pPr>
        <w:rPr>
          <w:rFonts w:ascii="Arial" w:hAnsi="Arial" w:cs="Arial"/>
          <w:sz w:val="18"/>
          <w:szCs w:val="18"/>
        </w:rPr>
      </w:pPr>
    </w:p>
    <w:p w14:paraId="7367B3F8" w14:textId="77777777" w:rsidR="00833DA3" w:rsidRPr="00833DA3" w:rsidRDefault="00833DA3" w:rsidP="00833DA3">
      <w:pPr>
        <w:rPr>
          <w:rFonts w:ascii="Arial" w:hAnsi="Arial" w:cs="Arial"/>
          <w:sz w:val="18"/>
          <w:szCs w:val="18"/>
        </w:rPr>
        <w:sectPr w:rsidR="00833DA3" w:rsidRPr="00833DA3" w:rsidSect="00525CD5">
          <w:headerReference w:type="even" r:id="rId13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31810B6" w14:textId="77777777" w:rsidR="00001039" w:rsidRPr="00001039" w:rsidRDefault="0000103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001039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D45DEDF" w14:textId="77777777" w:rsidR="003C60D3" w:rsidRPr="00660FF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C83F92A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FA8650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EFFA4E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065CC5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C5E10A2" w14:textId="77777777" w:rsidR="006479D6" w:rsidRDefault="006479D6" w:rsidP="00B640EF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7FB0F28F" w14:textId="77777777" w:rsidR="006479D6" w:rsidRDefault="006479D6" w:rsidP="00B640EF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25664BD" w14:textId="77777777" w:rsidR="008F068B" w:rsidRPr="009817BC" w:rsidRDefault="008F068B" w:rsidP="00B640EF">
      <w:pPr>
        <w:pStyle w:val="Brd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7638C31" w14:textId="77777777" w:rsidR="00B640EF" w:rsidRPr="00B640EF" w:rsidRDefault="00B640EF" w:rsidP="00B640EF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B640E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862FB76" w14:textId="4123A9DD" w:rsidR="000B17E0" w:rsidRPr="000B17E0" w:rsidRDefault="00367B72" w:rsidP="000B17E0">
      <w:pPr>
        <w:pStyle w:val="Brdtext2"/>
        <w:ind w:right="-1"/>
        <w:rPr>
          <w:rFonts w:cs="Arial"/>
          <w:iCs/>
          <w:sz w:val="18"/>
          <w:szCs w:val="18"/>
          <w:lang w:val="en-GB"/>
        </w:rPr>
      </w:pPr>
      <w:r>
        <w:rPr>
          <w:rFonts w:cs="Arial"/>
          <w:iCs/>
          <w:sz w:val="18"/>
          <w:szCs w:val="18"/>
        </w:rPr>
        <w:t xml:space="preserve">Primer mixes 2 and 5 </w:t>
      </w:r>
      <w:r w:rsidR="000B17E0" w:rsidRPr="000B17E0">
        <w:rPr>
          <w:rFonts w:cs="Arial"/>
          <w:iCs/>
          <w:sz w:val="18"/>
          <w:szCs w:val="18"/>
          <w:lang w:val="en-GB"/>
        </w:rPr>
        <w:t>may have tendencies of unspecific amplifications</w:t>
      </w:r>
      <w:r w:rsidR="000B17E0" w:rsidRPr="000B17E0">
        <w:rPr>
          <w:rFonts w:cs="Arial"/>
          <w:iCs/>
          <w:sz w:val="18"/>
          <w:szCs w:val="18"/>
        </w:rPr>
        <w:t>.</w:t>
      </w:r>
    </w:p>
    <w:p w14:paraId="3855CFAF" w14:textId="6D504C73" w:rsidR="000B17E0" w:rsidRPr="000B17E0" w:rsidRDefault="00367B72" w:rsidP="000B17E0">
      <w:pPr>
        <w:pStyle w:val="Brdtext2"/>
        <w:ind w:right="-1"/>
        <w:rPr>
          <w:rFonts w:cs="Arial"/>
          <w:iCs/>
          <w:sz w:val="18"/>
          <w:szCs w:val="18"/>
          <w:lang w:val="en-GB"/>
        </w:rPr>
      </w:pPr>
      <w:r>
        <w:rPr>
          <w:rFonts w:cs="Arial"/>
          <w:iCs/>
          <w:sz w:val="18"/>
          <w:szCs w:val="18"/>
        </w:rPr>
        <w:t>Primer mix</w:t>
      </w:r>
      <w:r w:rsidR="000B17E0" w:rsidRPr="000B17E0">
        <w:rPr>
          <w:rFonts w:cs="Arial"/>
          <w:iCs/>
          <w:sz w:val="18"/>
          <w:szCs w:val="18"/>
        </w:rPr>
        <w:t xml:space="preserve"> 3 might have</w:t>
      </w:r>
      <w:r w:rsidR="000B17E0" w:rsidRPr="000B17E0">
        <w:rPr>
          <w:rFonts w:cs="Arial"/>
          <w:iCs/>
          <w:sz w:val="18"/>
          <w:szCs w:val="18"/>
          <w:lang w:val="en-GB"/>
        </w:rPr>
        <w:t xml:space="preserve"> a tendency to giving rise to primer oligomer formation.</w:t>
      </w:r>
    </w:p>
    <w:p w14:paraId="4F0D430A" w14:textId="67F3EF8E" w:rsidR="000B17E0" w:rsidRPr="000B17E0" w:rsidRDefault="000B17E0" w:rsidP="000B17E0">
      <w:pPr>
        <w:pStyle w:val="Brdtext2"/>
        <w:ind w:right="-1"/>
        <w:rPr>
          <w:rFonts w:cs="Arial"/>
          <w:iCs/>
          <w:sz w:val="18"/>
          <w:szCs w:val="18"/>
          <w:lang w:val="en-GB"/>
        </w:rPr>
      </w:pPr>
      <w:r w:rsidRPr="000B17E0">
        <w:rPr>
          <w:rFonts w:cs="Arial"/>
          <w:iCs/>
          <w:sz w:val="18"/>
          <w:szCs w:val="18"/>
          <w:lang w:val="en-GB"/>
        </w:rPr>
        <w:t>Primer mix 2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B46F4C4" w14:textId="77777777" w:rsidR="00367997" w:rsidRPr="000B17E0" w:rsidRDefault="00367997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  <w:sectPr w:rsidR="00367997" w:rsidRPr="000B17E0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0E51BFA" w14:textId="7BB93213" w:rsidR="005951FE" w:rsidRPr="002B0F73" w:rsidRDefault="009E27CB" w:rsidP="004A7B88">
      <w:pPr>
        <w:pStyle w:val="Sidfot"/>
        <w:tabs>
          <w:tab w:val="clear" w:pos="4153"/>
          <w:tab w:val="clear" w:pos="8306"/>
        </w:tabs>
        <w:rPr>
          <w:noProof/>
          <w:lang w:val="en-US" w:eastAsia="sv-SE"/>
        </w:rPr>
      </w:pPr>
      <w:r w:rsidRPr="00E0761E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886E28A" wp14:editId="73D8E05F">
            <wp:simplePos x="0" y="0"/>
            <wp:positionH relativeFrom="page">
              <wp:posOffset>586105</wp:posOffset>
            </wp:positionH>
            <wp:positionV relativeFrom="page">
              <wp:posOffset>1213485</wp:posOffset>
            </wp:positionV>
            <wp:extent cx="6389370" cy="8531860"/>
            <wp:effectExtent l="0" t="0" r="0" b="254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9370" cy="853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DFC" w:rsidRPr="00E71DFC">
        <w:t xml:space="preserve"> </w:t>
      </w:r>
      <w:r w:rsidR="008A4465" w:rsidRPr="008A4465">
        <w:t xml:space="preserve">  </w:t>
      </w:r>
    </w:p>
    <w:p w14:paraId="125F123E" w14:textId="25F83462" w:rsidR="005951FE" w:rsidRDefault="009E27CB" w:rsidP="004A7B88">
      <w:pPr>
        <w:pStyle w:val="Sidfot"/>
        <w:tabs>
          <w:tab w:val="clear" w:pos="4153"/>
          <w:tab w:val="clear" w:pos="8306"/>
        </w:tabs>
      </w:pPr>
      <w:r w:rsidRPr="009E27CB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9DEF571" wp14:editId="0F4F5CF4">
            <wp:simplePos x="447675" y="1219200"/>
            <wp:positionH relativeFrom="page">
              <wp:align>center</wp:align>
            </wp:positionH>
            <wp:positionV relativeFrom="page">
              <wp:posOffset>1188085</wp:posOffset>
            </wp:positionV>
            <wp:extent cx="6390000" cy="8532000"/>
            <wp:effectExtent l="0" t="0" r="0" b="254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060F8" w14:textId="0B186A5E" w:rsidR="00C47AC6" w:rsidRPr="009E27CB" w:rsidRDefault="009E27CB" w:rsidP="009E27CB">
      <w:pPr>
        <w:pStyle w:val="Sidfot"/>
        <w:tabs>
          <w:tab w:val="clear" w:pos="4153"/>
          <w:tab w:val="clear" w:pos="8306"/>
        </w:tabs>
      </w:pPr>
      <w:r w:rsidRPr="009E27CB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A519EA1" wp14:editId="54207737">
            <wp:simplePos x="0" y="0"/>
            <wp:positionH relativeFrom="page">
              <wp:posOffset>586105</wp:posOffset>
            </wp:positionH>
            <wp:positionV relativeFrom="page">
              <wp:posOffset>1184275</wp:posOffset>
            </wp:positionV>
            <wp:extent cx="6390000" cy="47448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47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E8842F" w14:textId="43E0353C" w:rsidR="00163EFC" w:rsidRPr="00007029" w:rsidRDefault="00C47AC6" w:rsidP="00C47AC6">
      <w:pPr>
        <w:pStyle w:val="Sidfot"/>
        <w:tabs>
          <w:tab w:val="clear" w:pos="4153"/>
          <w:tab w:val="clear" w:pos="8306"/>
          <w:tab w:val="left" w:pos="284"/>
          <w:tab w:val="center" w:pos="9923"/>
        </w:tabs>
        <w:ind w:left="284" w:right="14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tab/>
      </w:r>
      <w:r w:rsidR="00163EFC" w:rsidRPr="00007029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163EFC" w:rsidRPr="00007029">
        <w:rPr>
          <w:rFonts w:ascii="Arial" w:hAnsi="Arial" w:cs="Arial"/>
          <w:sz w:val="18"/>
          <w:szCs w:val="18"/>
        </w:rPr>
        <w:t xml:space="preserve">DRB1*08 alleles in bold lettering are listed as confirmed alleles on the </w:t>
      </w:r>
      <w:r w:rsidR="00163EFC" w:rsidRPr="00007029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="00163EFC" w:rsidRPr="00007029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4920F4" w:rsidRPr="00007029">
        <w:rPr>
          <w:rFonts w:ascii="Arial" w:hAnsi="Arial" w:cs="Arial"/>
          <w:sz w:val="18"/>
          <w:szCs w:val="18"/>
        </w:rPr>
        <w:t>, release 3.</w:t>
      </w:r>
      <w:r w:rsidR="00B444EA" w:rsidRPr="00007029">
        <w:rPr>
          <w:rFonts w:ascii="Arial" w:hAnsi="Arial" w:cs="Arial"/>
          <w:sz w:val="18"/>
          <w:szCs w:val="18"/>
        </w:rPr>
        <w:t>31</w:t>
      </w:r>
      <w:r w:rsidR="004920F4" w:rsidRPr="00007029">
        <w:rPr>
          <w:rFonts w:ascii="Arial" w:hAnsi="Arial" w:cs="Arial"/>
          <w:sz w:val="18"/>
          <w:szCs w:val="18"/>
        </w:rPr>
        <w:t xml:space="preserve">.0, </w:t>
      </w:r>
      <w:r w:rsidR="00A57368" w:rsidRPr="00007029">
        <w:rPr>
          <w:rFonts w:ascii="Arial" w:hAnsi="Arial" w:cs="Arial"/>
          <w:sz w:val="18"/>
          <w:szCs w:val="18"/>
        </w:rPr>
        <w:t>January</w:t>
      </w:r>
      <w:r w:rsidR="004920F4" w:rsidRPr="00007029">
        <w:rPr>
          <w:rFonts w:ascii="Arial" w:hAnsi="Arial" w:cs="Arial"/>
          <w:sz w:val="18"/>
          <w:szCs w:val="18"/>
        </w:rPr>
        <w:t xml:space="preserve"> 201</w:t>
      </w:r>
      <w:r w:rsidR="00A57368" w:rsidRPr="00007029">
        <w:rPr>
          <w:rFonts w:ascii="Arial" w:hAnsi="Arial" w:cs="Arial"/>
          <w:sz w:val="18"/>
          <w:szCs w:val="18"/>
        </w:rPr>
        <w:t>8</w:t>
      </w:r>
      <w:r w:rsidR="00163EFC" w:rsidRPr="00007029">
        <w:rPr>
          <w:rFonts w:ascii="Arial" w:hAnsi="Arial" w:cs="Arial"/>
          <w:sz w:val="18"/>
          <w:szCs w:val="18"/>
        </w:rPr>
        <w:t>.</w:t>
      </w:r>
    </w:p>
    <w:p w14:paraId="4E23B985" w14:textId="77777777" w:rsidR="00163EFC" w:rsidRPr="00007029" w:rsidRDefault="00163EFC" w:rsidP="00CD3D3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9923"/>
        </w:tabs>
        <w:ind w:left="284" w:right="-142"/>
        <w:jc w:val="left"/>
        <w:rPr>
          <w:rFonts w:cs="Arial"/>
          <w:spacing w:val="-3"/>
          <w:sz w:val="18"/>
          <w:szCs w:val="18"/>
        </w:rPr>
      </w:pPr>
      <w:r w:rsidRPr="0000702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0702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0702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00702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07029">
        <w:rPr>
          <w:rFonts w:cs="Arial"/>
          <w:spacing w:val="-3"/>
          <w:sz w:val="18"/>
          <w:szCs w:val="18"/>
        </w:rPr>
        <w:t>.</w:t>
      </w:r>
    </w:p>
    <w:p w14:paraId="4B90F0DE" w14:textId="77777777" w:rsidR="00574B82" w:rsidRDefault="004A7B88" w:rsidP="00CD3D33">
      <w:pPr>
        <w:pStyle w:val="Sidfot"/>
        <w:tabs>
          <w:tab w:val="clear" w:pos="4153"/>
          <w:tab w:val="clear" w:pos="8306"/>
          <w:tab w:val="left" w:pos="142"/>
          <w:tab w:val="left" w:pos="9923"/>
        </w:tabs>
        <w:ind w:left="284"/>
        <w:rPr>
          <w:rFonts w:ascii="Arial" w:hAnsi="Arial" w:cs="Arial"/>
          <w:sz w:val="18"/>
          <w:szCs w:val="18"/>
        </w:rPr>
      </w:pPr>
      <w:r w:rsidRPr="00007029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574B82" w:rsidRPr="00007029">
        <w:rPr>
          <w:rFonts w:ascii="Arial" w:hAnsi="Arial" w:cs="Arial"/>
          <w:sz w:val="18"/>
          <w:szCs w:val="18"/>
        </w:rPr>
        <w:t>The following DRB1*08 primer mixes have two or more product sizes:</w:t>
      </w:r>
    </w:p>
    <w:p w14:paraId="57F03027" w14:textId="77777777" w:rsidR="004A1406" w:rsidRPr="00007029" w:rsidRDefault="004A1406" w:rsidP="00CD3D33">
      <w:pPr>
        <w:pStyle w:val="Sidfot"/>
        <w:tabs>
          <w:tab w:val="clear" w:pos="4153"/>
          <w:tab w:val="clear" w:pos="8306"/>
          <w:tab w:val="left" w:pos="142"/>
          <w:tab w:val="left" w:pos="9923"/>
        </w:tabs>
        <w:ind w:left="284"/>
        <w:rPr>
          <w:rFonts w:ascii="Arial" w:hAnsi="Arial" w:cs="Arial"/>
          <w:sz w:val="18"/>
          <w:szCs w:val="18"/>
        </w:rPr>
      </w:pPr>
    </w:p>
    <w:tbl>
      <w:tblPr>
        <w:tblStyle w:val="A"/>
        <w:tblW w:w="10057" w:type="dxa"/>
        <w:tblLayout w:type="fixed"/>
        <w:tblLook w:val="0020" w:firstRow="1" w:lastRow="0" w:firstColumn="0" w:lastColumn="0" w:noHBand="0" w:noVBand="0"/>
      </w:tblPr>
      <w:tblGrid>
        <w:gridCol w:w="992"/>
        <w:gridCol w:w="1418"/>
        <w:gridCol w:w="2969"/>
        <w:gridCol w:w="4678"/>
      </w:tblGrid>
      <w:tr w:rsidR="008E76E5" w:rsidRPr="008E76E5" w14:paraId="0CF30923" w14:textId="77777777" w:rsidTr="009E2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303E9E48" w14:textId="77777777" w:rsidR="008E76E5" w:rsidRPr="00F2301A" w:rsidRDefault="008E76E5" w:rsidP="00193F18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6D4B056C" w14:textId="06A8EDDF" w:rsidR="008E76E5" w:rsidRPr="00F2301A" w:rsidRDefault="008E76E5" w:rsidP="00193F18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969" w:type="dxa"/>
          </w:tcPr>
          <w:p w14:paraId="359A6DD6" w14:textId="4E2891ED" w:rsidR="008E76E5" w:rsidRPr="00F2301A" w:rsidRDefault="008E76E5" w:rsidP="00193F18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Amplified DRB1*08 alleles</w:t>
            </w:r>
          </w:p>
        </w:tc>
        <w:tc>
          <w:tcPr>
            <w:tcW w:w="4678" w:type="dxa"/>
          </w:tcPr>
          <w:p w14:paraId="00746929" w14:textId="77777777" w:rsidR="008E76E5" w:rsidRPr="00F2301A" w:rsidRDefault="008E76E5" w:rsidP="00193F18">
            <w:pPr>
              <w:spacing w:before="20"/>
              <w:rPr>
                <w:rFonts w:cs="Arial"/>
                <w:iCs w:val="0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Other amplified DRB1 alleles</w:t>
            </w:r>
          </w:p>
        </w:tc>
      </w:tr>
      <w:tr w:rsidR="008E76E5" w:rsidRPr="008E76E5" w14:paraId="53EFF799" w14:textId="77777777" w:rsidTr="009E2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32FD61F6" w14:textId="1CF355A1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8" w:type="dxa"/>
          </w:tcPr>
          <w:p w14:paraId="3DA3E333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534FE448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F5864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F1083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969" w:type="dxa"/>
          </w:tcPr>
          <w:p w14:paraId="5F638E5C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*08:26, 08:35-08:36:02 </w:t>
            </w:r>
          </w:p>
          <w:p w14:paraId="09593B3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414DA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A0D72E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4</w:t>
            </w:r>
          </w:p>
        </w:tc>
        <w:tc>
          <w:tcPr>
            <w:tcW w:w="4678" w:type="dxa"/>
          </w:tcPr>
          <w:p w14:paraId="666BE2FD" w14:textId="761C8A4B" w:rsidR="008E76E5" w:rsidRPr="008E76E5" w:rsidRDefault="00881AA7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12, 03:158, 04:202, 13:32, 13:65, 13:93, 13:120, 13:139, 14:13, 14:63, 14:65, 14:78, 14:85, 14:169-14:170</w:t>
            </w:r>
          </w:p>
        </w:tc>
      </w:tr>
      <w:tr w:rsidR="008E76E5" w:rsidRPr="008E76E5" w14:paraId="46D7F68F" w14:textId="77777777" w:rsidTr="009E27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37FA93CE" w14:textId="77777777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23051CE8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1632A64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22D6C1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969" w:type="dxa"/>
          </w:tcPr>
          <w:p w14:paraId="5622A548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40, 08:92</w:t>
            </w:r>
          </w:p>
          <w:p w14:paraId="0A2BA8A1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F0EA6D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*08:12, 08:22 </w:t>
            </w:r>
          </w:p>
        </w:tc>
        <w:tc>
          <w:tcPr>
            <w:tcW w:w="4678" w:type="dxa"/>
          </w:tcPr>
          <w:p w14:paraId="3CB646F4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1:229, 11:270, 12:73, 13:17, 13:116, 13:175, 13:214</w:t>
            </w:r>
          </w:p>
          <w:p w14:paraId="37B571B5" w14:textId="37CCC79F" w:rsidR="008E76E5" w:rsidRPr="008E76E5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1:01:01-12:02:10, 12:04-12:15, 12:17-12:18, 12:20-12:21, 12:23-12:38, 12:40-12:41, 12:43-12:56, 12:58-12:82, 12:84, 14:28</w:t>
            </w:r>
          </w:p>
        </w:tc>
      </w:tr>
      <w:tr w:rsidR="008E76E5" w:rsidRPr="008E76E5" w14:paraId="527AC0FF" w14:textId="77777777" w:rsidTr="009E2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766D99E0" w14:textId="0EC9AC0C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65B512B8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E9C0FDB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74193DCA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07646AB1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969" w:type="dxa"/>
          </w:tcPr>
          <w:p w14:paraId="52F37C34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27</w:t>
            </w:r>
          </w:p>
          <w:p w14:paraId="61F0B3E0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44</w:t>
            </w:r>
          </w:p>
          <w:p w14:paraId="6A31822C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3, 08:48</w:t>
            </w:r>
          </w:p>
          <w:p w14:paraId="085BBE1C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43</w:t>
            </w:r>
          </w:p>
        </w:tc>
        <w:tc>
          <w:tcPr>
            <w:tcW w:w="4678" w:type="dxa"/>
          </w:tcPr>
          <w:p w14:paraId="4298EFC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3329DE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D9E032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12:12, 12:62</w:t>
            </w:r>
          </w:p>
        </w:tc>
      </w:tr>
      <w:tr w:rsidR="008E76E5" w:rsidRPr="008E76E5" w14:paraId="6A24CA43" w14:textId="77777777" w:rsidTr="009E27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4A4ACEE7" w14:textId="77777777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8" w:type="dxa"/>
          </w:tcPr>
          <w:p w14:paraId="10E1D078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35 bp </w:t>
            </w:r>
          </w:p>
          <w:p w14:paraId="42075373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65 bp</w:t>
            </w:r>
          </w:p>
          <w:p w14:paraId="2E194409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90 bp </w:t>
            </w:r>
          </w:p>
          <w:p w14:paraId="03CE09BB" w14:textId="1A53DE45" w:rsidR="008E76E5" w:rsidRPr="008E76E5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60 bp</w:t>
            </w:r>
          </w:p>
        </w:tc>
        <w:tc>
          <w:tcPr>
            <w:tcW w:w="2969" w:type="dxa"/>
          </w:tcPr>
          <w:p w14:paraId="6D1A74E1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33</w:t>
            </w:r>
          </w:p>
          <w:p w14:paraId="2B02C04B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11</w:t>
            </w:r>
          </w:p>
          <w:p w14:paraId="2397CE19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32</w:t>
            </w:r>
          </w:p>
          <w:p w14:paraId="271FBE08" w14:textId="11CA4830" w:rsidR="008E76E5" w:rsidRPr="008E76E5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39</w:t>
            </w:r>
          </w:p>
        </w:tc>
        <w:tc>
          <w:tcPr>
            <w:tcW w:w="4678" w:type="dxa"/>
          </w:tcPr>
          <w:p w14:paraId="07C9F76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E76E5" w:rsidRPr="008E76E5" w14:paraId="555EB557" w14:textId="77777777" w:rsidTr="009E2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20704DC0" w14:textId="77777777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418" w:type="dxa"/>
          </w:tcPr>
          <w:p w14:paraId="0F637753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75E563F2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382EFA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6F1499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75FB1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04BD9D" w14:textId="77777777" w:rsidR="00C6095D" w:rsidRDefault="00C6095D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6F8882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969" w:type="dxa"/>
          </w:tcPr>
          <w:p w14:paraId="766A31B8" w14:textId="58045D57" w:rsidR="00881AA7" w:rsidRPr="008E76E5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7, 08:28, 08:37, 08:45:01-08:45:02, 08:63</w:t>
            </w:r>
            <w:r w:rsidR="00E95A01">
              <w:rPr>
                <w:rFonts w:ascii="Arial" w:hAnsi="Arial" w:cs="Arial"/>
                <w:color w:val="000000"/>
                <w:sz w:val="18"/>
                <w:szCs w:val="18"/>
              </w:rPr>
              <w:t>. 08:103</w:t>
            </w:r>
          </w:p>
          <w:p w14:paraId="0A124420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CC3007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5B636C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DE237F" w14:textId="77777777" w:rsidR="00C6095D" w:rsidRDefault="00C6095D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5D68A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60N</w:t>
            </w:r>
          </w:p>
        </w:tc>
        <w:tc>
          <w:tcPr>
            <w:tcW w:w="4678" w:type="dxa"/>
          </w:tcPr>
          <w:p w14:paraId="12F167CB" w14:textId="22E82815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3:92, 11:67, 11:193:01-11:193:02, 11:209, 11:229, </w:t>
            </w:r>
            <w:r w:rsidR="00E95A0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1:270, </w:t>
            </w: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2:01:01:01-12:20, 12:22-12:37, 12:39-12:41, 12:43-12:52, 12:54-12:56, 12:58-12:75, 12:77-12:82, </w:t>
            </w:r>
            <w:r w:rsidR="00E95A0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2:84, </w:t>
            </w: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3:17, 13:175, 13:214, 14:138, 14:175</w:t>
            </w:r>
          </w:p>
          <w:p w14:paraId="0F1936F9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E76E5" w:rsidRPr="008E76E5" w14:paraId="22B364CF" w14:textId="77777777" w:rsidTr="009E27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33"/>
        </w:trPr>
        <w:tc>
          <w:tcPr>
            <w:tcW w:w="992" w:type="dxa"/>
          </w:tcPr>
          <w:p w14:paraId="04D80223" w14:textId="05731A73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6DD6B43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60CC37A2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7F2EBA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304620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E5A18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4B73D0ED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969" w:type="dxa"/>
          </w:tcPr>
          <w:p w14:paraId="58525633" w14:textId="7777777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04:01, 08:04:04-08:04:07, 08:06, 08:10, 08:12, 08:20, 08:22, 08:28, 08:54, 08:59, 08:67, 08:70, 08:75, 08:80, 08:83, 08:94, 08:98-08:99</w:t>
            </w:r>
          </w:p>
          <w:p w14:paraId="703D0E48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4</w:t>
            </w:r>
          </w:p>
          <w:p w14:paraId="1EB0AA61" w14:textId="5013E9B9" w:rsidR="008E76E5" w:rsidRPr="008E76E5" w:rsidRDefault="008E76E5" w:rsidP="00F2301A">
            <w:pPr>
              <w:tabs>
                <w:tab w:val="left" w:pos="56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78" w:type="dxa"/>
          </w:tcPr>
          <w:p w14:paraId="0847E89C" w14:textId="29EF5867" w:rsidR="00881AA7" w:rsidRPr="00881AA7" w:rsidRDefault="00881AA7" w:rsidP="00881AA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12, 04:18, 04:2</w:t>
            </w:r>
            <w:r w:rsidR="00E95A0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, 04:58, 11:25, 11:67, 11:119</w:t>
            </w: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3:18, 13:144, 13:156, 13:164, 14:12:01-14:12:02, 14:15, 14:78, 14:84, 14:156, 14:173, 15:21</w:t>
            </w:r>
          </w:p>
          <w:p w14:paraId="5AB98953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11:261</w:t>
            </w:r>
          </w:p>
          <w:p w14:paraId="1AD61A1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11:261</w:t>
            </w:r>
          </w:p>
        </w:tc>
      </w:tr>
      <w:tr w:rsidR="008E76E5" w:rsidRPr="008E76E5" w14:paraId="012F4633" w14:textId="77777777" w:rsidTr="009E2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tcW w:w="992" w:type="dxa"/>
          </w:tcPr>
          <w:p w14:paraId="572F101F" w14:textId="51BC64AB" w:rsidR="00354951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  <w:p w14:paraId="397B9D7F" w14:textId="77777777" w:rsidR="00354951" w:rsidRPr="00354951" w:rsidRDefault="00354951" w:rsidP="0035495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97C6C3" w14:textId="77777777" w:rsidR="008E76E5" w:rsidRDefault="008E76E5" w:rsidP="0035495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4D9B34" w14:textId="77777777" w:rsidR="002A4BFB" w:rsidRPr="00354951" w:rsidRDefault="002A4BFB" w:rsidP="003549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438A5492" w14:textId="188DC6FB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881AA7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  </w:t>
            </w:r>
          </w:p>
          <w:p w14:paraId="2CDB40AE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57F430" w14:textId="77777777" w:rsidR="002A4BFB" w:rsidRDefault="002A4BFB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AD8A1A" w14:textId="77777777" w:rsidR="002A4BFB" w:rsidRDefault="002A4BFB" w:rsidP="002A4BF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DDF5EA" w14:textId="127AE6A5" w:rsidR="00354951" w:rsidRDefault="00881AA7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0</w:t>
            </w:r>
            <w:r w:rsidR="008E76E5"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1B4C1B34" w14:textId="77777777" w:rsidR="008E76E5" w:rsidRPr="00354951" w:rsidRDefault="008E76E5" w:rsidP="003549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69" w:type="dxa"/>
          </w:tcPr>
          <w:p w14:paraId="06F9F575" w14:textId="77777777" w:rsidR="00881AA7" w:rsidRDefault="00881AA7" w:rsidP="00193F18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17, 08:28, 08:37, 08:45:01-08:45:02, 08:63, 08:103</w:t>
            </w:r>
          </w:p>
          <w:p w14:paraId="28D23F69" w14:textId="77777777" w:rsidR="002A4BFB" w:rsidRDefault="002A4BFB" w:rsidP="00354951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0EE7EE19" w14:textId="77777777" w:rsidR="002A4BFB" w:rsidRPr="002A4BFB" w:rsidRDefault="002A4BFB" w:rsidP="002A4BFB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34765034" w14:textId="1521A59C" w:rsidR="008E76E5" w:rsidRPr="00354951" w:rsidRDefault="00881AA7" w:rsidP="00354951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8:09:01-08:09:02, 08:21, 08:32, 08:35, 08:87 </w:t>
            </w:r>
          </w:p>
        </w:tc>
        <w:tc>
          <w:tcPr>
            <w:tcW w:w="4678" w:type="dxa"/>
          </w:tcPr>
          <w:p w14:paraId="2C7500F3" w14:textId="1FB22373" w:rsidR="002A4BFB" w:rsidRPr="002A4BFB" w:rsidRDefault="002A4BFB" w:rsidP="002A4BF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A4BF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157, 11:23:01-11:23:02, 11:25, 11:45, 11:55, 11:64, 11:67, 11:119, 13:18, 13:119, 13:144, 13:146, 13:154, 13:156, 13:158, 13:286, 15:21</w:t>
            </w:r>
          </w:p>
          <w:p w14:paraId="3C8F536D" w14:textId="6180614D" w:rsidR="008E76E5" w:rsidRPr="00354951" w:rsidRDefault="00881AA7" w:rsidP="003549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232, 14:15, 14:40, 14:55, 14:77, 14:84, 14:136, 14:164, 14:173</w:t>
            </w:r>
          </w:p>
        </w:tc>
      </w:tr>
      <w:tr w:rsidR="008E76E5" w:rsidRPr="008E76E5" w14:paraId="69161294" w14:textId="77777777" w:rsidTr="009E27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0DA4D4C4" w14:textId="7991AE54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07832C90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E51489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969" w:type="dxa"/>
          </w:tcPr>
          <w:p w14:paraId="2122967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6,</w:t>
            </w:r>
            <w:r w:rsidRPr="008E76E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08:38</w:t>
            </w:r>
          </w:p>
          <w:p w14:paraId="46F3038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07, 08:49</w:t>
            </w:r>
          </w:p>
        </w:tc>
        <w:tc>
          <w:tcPr>
            <w:tcW w:w="4678" w:type="dxa"/>
          </w:tcPr>
          <w:p w14:paraId="73DC64DB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E27CB" w:rsidRPr="008E76E5" w14:paraId="6BB9DEB9" w14:textId="77777777" w:rsidTr="009E2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5650473E" w14:textId="64D9B38A" w:rsidR="009E27CB" w:rsidRPr="008E76E5" w:rsidRDefault="009E27CB" w:rsidP="009E27CB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8" w:type="dxa"/>
          </w:tcPr>
          <w:p w14:paraId="60C9ECBD" w14:textId="7E48100D" w:rsidR="009E27CB" w:rsidRPr="008E76E5" w:rsidRDefault="009E27CB" w:rsidP="009E27C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2543DD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3D8BF8FC" w14:textId="046F6DEF" w:rsidR="009E27CB" w:rsidRPr="008E76E5" w:rsidRDefault="009E27CB" w:rsidP="009E27C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0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2969" w:type="dxa"/>
          </w:tcPr>
          <w:p w14:paraId="1AB41D24" w14:textId="77777777" w:rsidR="009E27CB" w:rsidRDefault="009E27CB" w:rsidP="009E27C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78N</w:t>
            </w:r>
          </w:p>
          <w:p w14:paraId="4EA1B2B5" w14:textId="25C1CF90" w:rsidR="009E27CB" w:rsidRPr="008E76E5" w:rsidRDefault="009E27CB" w:rsidP="009E27C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08:20</w:t>
            </w:r>
          </w:p>
        </w:tc>
        <w:tc>
          <w:tcPr>
            <w:tcW w:w="4678" w:type="dxa"/>
          </w:tcPr>
          <w:p w14:paraId="004C862C" w14:textId="77777777" w:rsidR="009E27CB" w:rsidRPr="009E27CB" w:rsidRDefault="009E27CB" w:rsidP="009E27C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81B2EC" w14:textId="12C3FA4A" w:rsidR="009E27CB" w:rsidRPr="009E27CB" w:rsidRDefault="009E27CB" w:rsidP="009E27C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E27CB">
              <w:rPr>
                <w:rFonts w:ascii="Arial" w:hAnsi="Arial" w:cs="Arial"/>
                <w:color w:val="000000"/>
                <w:sz w:val="18"/>
                <w:szCs w:val="18"/>
              </w:rPr>
              <w:t>*11:01:01:01-11:01:17, 11:01:20-11:01:27, 11:01:28?, 11:01:29-11:01:40, 11:03:01-11:04:20, 11:06:01-11:06:03, 11:09-11:11:01, 11:11:03-11:12:03, 11:15, 11:23:01-11:25, 11:27:01-11:29:02, 11:32-11:33, 11:35, 11:37:01-11:41, 11:43-11:44, 11:46:01-11:47, 11:49:01-11:51, 11:54:01-11:54:02, 11:56, 11:58:01-11:63:02, 11:66:01-11:66:02, 11:72, 11:74:01-11:78, 11:80-11:81, 11:83-11:85, 11:87-11:88, 11:90-11:97, 11:99-11:102:02, 11:106, 11:108-11:117:02, 11:120-11:123, 11:126, 11:128-11:129, 11:133-11:135, 11:137-11:142, 11:144-11:152, 11:154-11:158, 11:160-11:170, 11:172, 11:174-11:183, 11:185-11:190, 11:192, 11:194-11:201, 11:203-11:208, 11:210-11:228, 11:230-11:241, 11:243-11:247, 11:249-11:250N, 11:252-11:255, 11:257-11:260, 11:262-11:265, 11:269, 11:271-11:273, 13:05:01-13:05:03, 13:07:01-13:07:02, 13:11:01-13:11:02, 13:14:01-13:14:03, 13:18, 13:21:01-13:21:02, 13:24, 13:26:01-13:26:02, 13:42:01-13:42:02, 13:46-13:47, 13:49-13:50:03, 13:54-13:55, 13:62-13:63, 13:75, 13:100, 13:108, 13:111, 13:132, 13:136, 13:144, 13:150, 13:158, 13:164, 13:169, 13:189, 13:197, 13:199, 13:203, 13:229-13:230, 13:232, 13:246-13:247, 13:277, 13:284, 13:286, 13:302, 14:22, 14:25:01-14:25:02, 14:27:01-14:27:02, 14:53, 14:105, 14:128</w:t>
            </w:r>
          </w:p>
        </w:tc>
      </w:tr>
      <w:tr w:rsidR="008E76E5" w:rsidRPr="008E76E5" w14:paraId="74985936" w14:textId="77777777" w:rsidTr="009E27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54A25AFD" w14:textId="77777777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8" w:type="dxa"/>
          </w:tcPr>
          <w:p w14:paraId="73897872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7BDE93C3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24D7A4D7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969" w:type="dxa"/>
          </w:tcPr>
          <w:p w14:paraId="251BAD63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23</w:t>
            </w:r>
          </w:p>
          <w:p w14:paraId="31D76AD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9</w:t>
            </w:r>
          </w:p>
          <w:p w14:paraId="302A4C3D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*08:29 </w:t>
            </w:r>
          </w:p>
        </w:tc>
        <w:tc>
          <w:tcPr>
            <w:tcW w:w="4678" w:type="dxa"/>
          </w:tcPr>
          <w:p w14:paraId="61BB9859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D08684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C55D47" w14:textId="043DF896" w:rsidR="008E76E5" w:rsidRPr="008E76E5" w:rsidRDefault="00831488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148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66, 14:04:01:01-14:04:07, 14:11, 14:28, 14:68:01-14:68:02, 14:71, 14:73, 14:93, 14:120, 14:126:01-14:126:02, 14:138, 14:145, 14:148, 14:152N, 14:175, 14:180, 14:196, 14:201, 14:205-14:206, 14:210Q, 14:220, 14:224</w:t>
            </w:r>
          </w:p>
        </w:tc>
      </w:tr>
      <w:tr w:rsidR="008E76E5" w:rsidRPr="008E76E5" w14:paraId="3A4F79FA" w14:textId="77777777" w:rsidTr="009E2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13A36687" w14:textId="77777777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7EA110E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041228D1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969" w:type="dxa"/>
          </w:tcPr>
          <w:p w14:paraId="73540917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43</w:t>
            </w:r>
          </w:p>
          <w:p w14:paraId="79EDA26D" w14:textId="3CB181E1" w:rsidR="008E76E5" w:rsidRPr="008E76E5" w:rsidRDefault="00831488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148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04:01, 08:04:04-08:04:07, 08:06, 08:10, 08:28, 08:31, 08:54, 08:59, 08:67, 08:70, 08:75, 08:83, 08:94, 08:98-08:99</w:t>
            </w:r>
          </w:p>
        </w:tc>
        <w:tc>
          <w:tcPr>
            <w:tcW w:w="4678" w:type="dxa"/>
          </w:tcPr>
          <w:p w14:paraId="2C7D1F2B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2179EE" w14:textId="5E650394" w:rsidR="008E76E5" w:rsidRPr="008E76E5" w:rsidRDefault="00831488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148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92, 11:67, 11:209, 11:229, 11:270, 12:03:02-12:03:03, 12:19, 13:17, 13:116, 13:175, 13:214, 14:04:01:01-14:04:07, 14:11, 14:15, 14:31, 14:50, 14:52, 14:73, 14:76, 14:79, 14:107, 14:120, 14:126:01-14:126:02, 14:138, 14:145, 14:148, 14:152N, 14:175, 14:180, 14:196, 14:201, 14:205-14:206, 14:210Q, 14:220, 14:224</w:t>
            </w:r>
          </w:p>
        </w:tc>
      </w:tr>
    </w:tbl>
    <w:p w14:paraId="02DB3075" w14:textId="77777777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23DB3E59" w14:textId="65A8413A" w:rsidR="00D45C8D" w:rsidRPr="00007029" w:rsidRDefault="00DA79AF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007029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CF3926F" w14:textId="46BBEE30" w:rsidR="0061366E" w:rsidRDefault="004A7B88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  <w:r w:rsidRPr="00007029">
        <w:rPr>
          <w:rFonts w:ascii="Arial" w:hAnsi="Arial"/>
          <w:spacing w:val="-2"/>
          <w:sz w:val="18"/>
          <w:szCs w:val="18"/>
        </w:rPr>
        <w:t>‘w’, may be weakly amplified.</w:t>
      </w:r>
    </w:p>
    <w:p w14:paraId="32AD8E9D" w14:textId="4744FB72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C6F1929" w14:textId="539EF44F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140F53DE" w14:textId="2B1124F8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BC41636" w14:textId="3C94E079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674470B" w14:textId="25D6369B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5F9A855" w14:textId="75BB9E6A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9B94B09" w14:textId="14805BEF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1B539420" w14:textId="70666138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2AC9A21" w14:textId="52A1B655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0DCCC9F" w14:textId="51A2BF43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B903C76" w14:textId="176C73E1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6A63FB4" w14:textId="22E6A260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04F00961" w14:textId="07A4932D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FAEDD05" w14:textId="0261E116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0004BB6C" w14:textId="5096DB14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65F6B9F" w14:textId="55B08841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7068091E" w14:textId="6232A621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C1C1EEC" w14:textId="6DDB22E4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0AD678E5" w14:textId="60E8AA9A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8E5C5BD" w14:textId="01DFBDCE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7F8128A7" w14:textId="19017DF1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94946E9" w14:textId="3B3259F9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15B26C91" w14:textId="78FBB89C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BE632E1" w14:textId="793AC577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EB65D71" w14:textId="152B9198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37D2A04" w14:textId="33C1C554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BBBF43E" w14:textId="6495C85C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1346975" w14:textId="32BE86E5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249CD6A" w14:textId="745A4D9F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760BF1A" w14:textId="6590297A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6940FC6" w14:textId="592E12B1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790027E" w14:textId="4ABC6EB8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9F0659B" w14:textId="5676C034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4B85D04" w14:textId="4FD518ED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D2A17F6" w14:textId="12E6065F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1D8F215D" w14:textId="16FF9EC4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77A7E99" w14:textId="615792AA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77A270DA" w14:textId="2DD04705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A414CFB" w14:textId="2632FB92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0CE9E755" w14:textId="045C72D0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69AD3B40" w14:textId="35C6EE1A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2BA92BD8" w14:textId="1403D37D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71D529F7" w14:textId="19B7D47B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3C5F2DF4" w14:textId="2A72B71E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0DE7CCB3" w14:textId="10A4977E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1554738D" w14:textId="63E1933B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FDA2250" w14:textId="4E6335C5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4F12B72F" w14:textId="1C0A6024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517054A" w14:textId="6F32DB45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0D12DBC8" w14:textId="77777777" w:rsid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5F342A58" w14:textId="6F494D14" w:rsidR="009E27CB" w:rsidRPr="009E27CB" w:rsidRDefault="009E27CB" w:rsidP="009E27CB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8"/>
          <w:szCs w:val="18"/>
        </w:rPr>
      </w:pPr>
    </w:p>
    <w:p w14:paraId="7CF4EE1D" w14:textId="77777777" w:rsidR="009E27CB" w:rsidRPr="009E27CB" w:rsidRDefault="009E27CB" w:rsidP="009E27CB">
      <w:pPr>
        <w:pStyle w:val="Rubrik"/>
        <w:jc w:val="both"/>
        <w:rPr>
          <w:rFonts w:cs="Arial"/>
          <w:b w:val="0"/>
          <w:sz w:val="18"/>
          <w:szCs w:val="18"/>
        </w:rPr>
      </w:pPr>
    </w:p>
    <w:p w14:paraId="5B5FC54C" w14:textId="77777777" w:rsidR="009E27CB" w:rsidRPr="009E27CB" w:rsidRDefault="009E27CB" w:rsidP="009E27CB">
      <w:pPr>
        <w:pStyle w:val="Rubrik"/>
        <w:jc w:val="both"/>
        <w:rPr>
          <w:rFonts w:cs="Arial"/>
          <w:b w:val="0"/>
          <w:sz w:val="18"/>
          <w:szCs w:val="18"/>
        </w:rPr>
      </w:pPr>
      <w:r w:rsidRPr="009E27CB">
        <w:rPr>
          <w:rFonts w:cs="Arial"/>
          <w:b w:val="0"/>
          <w:sz w:val="18"/>
          <w:szCs w:val="18"/>
        </w:rPr>
        <w:t>Changes in Revision R01 compared to R00:</w:t>
      </w:r>
    </w:p>
    <w:p w14:paraId="0420CAB5" w14:textId="77777777" w:rsidR="009E27CB" w:rsidRPr="009E27CB" w:rsidRDefault="009E27CB" w:rsidP="009E27CB">
      <w:pPr>
        <w:pStyle w:val="Rubrik"/>
        <w:numPr>
          <w:ilvl w:val="0"/>
          <w:numId w:val="8"/>
        </w:numPr>
        <w:autoSpaceDE w:val="0"/>
        <w:autoSpaceDN w:val="0"/>
        <w:adjustRightInd w:val="0"/>
        <w:jc w:val="both"/>
        <w:rPr>
          <w:rFonts w:cs="Arial"/>
          <w:b w:val="0"/>
          <w:sz w:val="18"/>
          <w:szCs w:val="18"/>
        </w:rPr>
      </w:pPr>
      <w:r w:rsidRPr="009E27CB">
        <w:rPr>
          <w:rFonts w:cs="Arial"/>
          <w:b w:val="0"/>
          <w:sz w:val="18"/>
          <w:szCs w:val="18"/>
        </w:rPr>
        <w:t>Primer mix 21 amplifies the DRB1*11:03:01-11:03:04, 11:11:01, 11:11:03, 11:40-11:41, 11:59, 11:63:01-11:63:02, 11:76, 11:85, 11:122, 11:138-11:139, 11:151, 11:161, 11:168, 11:176, 11:213, 11:231, 11:233, 11:237, 11:241 and 11:260 and the DRB1*13:24, 13:54, 13:63, 13:75, 13:111 and 13:247 alleles. This has been corrected in the Specificity and Interpretation Tables.</w:t>
      </w:r>
    </w:p>
    <w:p w14:paraId="790D29EA" w14:textId="278648EC" w:rsidR="009E27CB" w:rsidRPr="009E27CB" w:rsidRDefault="009E27CB" w:rsidP="009E27CB">
      <w:pPr>
        <w:rPr>
          <w:rFonts w:ascii="Arial" w:hAnsi="Arial" w:cs="Arial"/>
          <w:color w:val="231F20"/>
          <w:sz w:val="18"/>
          <w:szCs w:val="18"/>
        </w:rPr>
      </w:pPr>
    </w:p>
    <w:sectPr w:rsidR="009E27CB" w:rsidRPr="009E27CB" w:rsidSect="004F0DD6">
      <w:pgSz w:w="11907" w:h="16840" w:code="9"/>
      <w:pgMar w:top="1276" w:right="1134" w:bottom="1843" w:left="709" w:header="584" w:footer="47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EED4B" w14:textId="77777777" w:rsidR="006941F8" w:rsidRDefault="006941F8">
      <w:r>
        <w:separator/>
      </w:r>
    </w:p>
  </w:endnote>
  <w:endnote w:type="continuationSeparator" w:id="0">
    <w:p w14:paraId="449022FD" w14:textId="77777777" w:rsidR="006941F8" w:rsidRDefault="00694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75AC" w14:textId="77777777" w:rsidR="00001039" w:rsidRDefault="00001039">
    <w:pPr>
      <w:pStyle w:val="Sidfot"/>
    </w:pPr>
  </w:p>
  <w:p w14:paraId="2ABDFBA3" w14:textId="77777777" w:rsidR="008E5B0F" w:rsidRDefault="008E5B0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0E2B" w14:textId="77777777" w:rsidR="005C0290" w:rsidRDefault="005C0290" w:rsidP="005C02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59E7E88" w14:textId="77777777" w:rsidR="005C0290" w:rsidRPr="00834CB9" w:rsidRDefault="005C0290" w:rsidP="005C02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C690B70" w14:textId="77777777" w:rsidR="005C0290" w:rsidRPr="00393C78" w:rsidRDefault="005C0290" w:rsidP="005C02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08564CE9" w14:textId="3B130436" w:rsidR="00835452" w:rsidRPr="005C0290" w:rsidRDefault="005C0290" w:rsidP="005C0290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pril</w:t>
    </w:r>
    <w:r w:rsidRPr="009762ED">
      <w:rPr>
        <w:rFonts w:ascii="Arial" w:hAnsi="Arial" w:cs="Arial"/>
        <w:sz w:val="16"/>
        <w:szCs w:val="16"/>
      </w:rPr>
      <w:t xml:space="preserve"> 202</w:t>
    </w:r>
    <w:r>
      <w:rPr>
        <w:rFonts w:ascii="Arial" w:hAnsi="Arial" w:cs="Arial"/>
        <w:sz w:val="16"/>
        <w:szCs w:val="16"/>
      </w:rPr>
      <w:t>3</w:t>
    </w:r>
    <w:r w:rsidRPr="009762ED">
      <w:rPr>
        <w:rFonts w:ascii="Arial" w:hAnsi="Arial" w:cs="Arial"/>
        <w:sz w:val="16"/>
        <w:szCs w:val="16"/>
      </w:rPr>
      <w:t>, Rev. No: 0</w:t>
    </w:r>
    <w:r>
      <w:rPr>
        <w:rFonts w:ascii="Arial" w:hAnsi="Arial" w:cs="Arial"/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34943" w14:textId="77777777" w:rsidR="006941F8" w:rsidRDefault="006941F8">
      <w:r>
        <w:separator/>
      </w:r>
    </w:p>
  </w:footnote>
  <w:footnote w:type="continuationSeparator" w:id="0">
    <w:p w14:paraId="06E33794" w14:textId="77777777" w:rsidR="006941F8" w:rsidRDefault="006941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BEF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5EC0A6D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189E7" w14:textId="26407B63" w:rsidR="005C0290" w:rsidRDefault="005C0290" w:rsidP="00D45C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5C0290" w:rsidRPr="00FF6737" w14:paraId="3A5322E4" w14:textId="77777777" w:rsidTr="00455BF5">
      <w:trPr>
        <w:trHeight w:val="284"/>
      </w:trPr>
      <w:tc>
        <w:tcPr>
          <w:tcW w:w="3156" w:type="dxa"/>
          <w:vMerge w:val="restart"/>
          <w:vAlign w:val="center"/>
        </w:tcPr>
        <w:p w14:paraId="41DD20D2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3360" behindDoc="0" locked="0" layoutInCell="1" allowOverlap="1" wp14:anchorId="5237DD5D" wp14:editId="44341B9E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B40ED42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64DAD610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5C0290" w:rsidRPr="00FF6737" w14:paraId="30C5B381" w14:textId="77777777" w:rsidTr="00455BF5">
      <w:tc>
        <w:tcPr>
          <w:tcW w:w="3156" w:type="dxa"/>
          <w:vMerge/>
          <w:vAlign w:val="center"/>
        </w:tcPr>
        <w:p w14:paraId="226E6111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F8E93A7" w14:textId="25274B3E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08</w:t>
          </w:r>
        </w:p>
      </w:tc>
      <w:tc>
        <w:tcPr>
          <w:tcW w:w="3266" w:type="dxa"/>
          <w:gridSpan w:val="2"/>
          <w:vAlign w:val="center"/>
        </w:tcPr>
        <w:p w14:paraId="1BC35CA4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5C0290" w:rsidRPr="00FF6737" w14:paraId="5D4B2B57" w14:textId="77777777" w:rsidTr="00455BF5">
      <w:trPr>
        <w:trHeight w:val="217"/>
      </w:trPr>
      <w:tc>
        <w:tcPr>
          <w:tcW w:w="3156" w:type="dxa"/>
          <w:vMerge/>
          <w:vAlign w:val="center"/>
        </w:tcPr>
        <w:p w14:paraId="2B8430FC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957F437" w14:textId="5B557F62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12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7</w:t>
          </w: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-12/12u</w:t>
          </w:r>
        </w:p>
      </w:tc>
      <w:tc>
        <w:tcPr>
          <w:tcW w:w="3266" w:type="dxa"/>
          <w:gridSpan w:val="2"/>
        </w:tcPr>
        <w:p w14:paraId="0E408C18" w14:textId="77777777" w:rsidR="005C0290" w:rsidRPr="00FF6737" w:rsidRDefault="005C0290" w:rsidP="005C0290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5C0290" w:rsidRPr="00FF6737" w14:paraId="6D7F9303" w14:textId="77777777" w:rsidTr="00455BF5">
      <w:trPr>
        <w:trHeight w:val="74"/>
      </w:trPr>
      <w:tc>
        <w:tcPr>
          <w:tcW w:w="3156" w:type="dxa"/>
          <w:vMerge/>
          <w:vAlign w:val="center"/>
        </w:tcPr>
        <w:p w14:paraId="27CA9268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215F658B" w14:textId="6F9BE3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6L6</w:t>
          </w:r>
        </w:p>
      </w:tc>
      <w:tc>
        <w:tcPr>
          <w:tcW w:w="3266" w:type="dxa"/>
          <w:gridSpan w:val="2"/>
          <w:vAlign w:val="center"/>
        </w:tcPr>
        <w:p w14:paraId="63C73D17" w14:textId="77777777" w:rsidR="005C0290" w:rsidRPr="00FF6737" w:rsidRDefault="005C0290" w:rsidP="005C0290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062335A2" w14:textId="77777777" w:rsidR="005C0290" w:rsidRPr="005C0290" w:rsidRDefault="005C0290" w:rsidP="00D45C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12"/>
        <w:szCs w:val="12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C1E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00F3D65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6DB87A62"/>
    <w:multiLevelType w:val="hybridMultilevel"/>
    <w:tmpl w:val="6936AAB6"/>
    <w:lvl w:ilvl="0" w:tplc="B40A838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3167061">
    <w:abstractNumId w:val="5"/>
  </w:num>
  <w:num w:numId="2" w16cid:durableId="1344740225">
    <w:abstractNumId w:val="7"/>
  </w:num>
  <w:num w:numId="3" w16cid:durableId="1970434682">
    <w:abstractNumId w:val="3"/>
  </w:num>
  <w:num w:numId="4" w16cid:durableId="1115291961">
    <w:abstractNumId w:val="0"/>
  </w:num>
  <w:num w:numId="5" w16cid:durableId="1964653825">
    <w:abstractNumId w:val="1"/>
  </w:num>
  <w:num w:numId="6" w16cid:durableId="1046687443">
    <w:abstractNumId w:val="2"/>
  </w:num>
  <w:num w:numId="7" w16cid:durableId="883640301">
    <w:abstractNumId w:val="4"/>
  </w:num>
  <w:num w:numId="8" w16cid:durableId="717000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4273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DQ1tTC0MDY0NzBU0lEKTi0uzszPAykwrgUAL4rxjiwAAAA="/>
  </w:docVars>
  <w:rsids>
    <w:rsidRoot w:val="001010A3"/>
    <w:rsid w:val="00001039"/>
    <w:rsid w:val="00001DAD"/>
    <w:rsid w:val="00003ADC"/>
    <w:rsid w:val="00007029"/>
    <w:rsid w:val="00012D10"/>
    <w:rsid w:val="00016B8B"/>
    <w:rsid w:val="00020579"/>
    <w:rsid w:val="00020EA2"/>
    <w:rsid w:val="00024005"/>
    <w:rsid w:val="00024ADB"/>
    <w:rsid w:val="00032AB9"/>
    <w:rsid w:val="0003770A"/>
    <w:rsid w:val="0005415B"/>
    <w:rsid w:val="00060484"/>
    <w:rsid w:val="00064257"/>
    <w:rsid w:val="00072FF0"/>
    <w:rsid w:val="00073075"/>
    <w:rsid w:val="00073EB6"/>
    <w:rsid w:val="00076077"/>
    <w:rsid w:val="00076D91"/>
    <w:rsid w:val="00085E00"/>
    <w:rsid w:val="0009679C"/>
    <w:rsid w:val="000B17E0"/>
    <w:rsid w:val="000C3C09"/>
    <w:rsid w:val="000C7605"/>
    <w:rsid w:val="000D0F81"/>
    <w:rsid w:val="000D156F"/>
    <w:rsid w:val="000D2B24"/>
    <w:rsid w:val="000D590A"/>
    <w:rsid w:val="000E2B25"/>
    <w:rsid w:val="000F1A4F"/>
    <w:rsid w:val="000F3C01"/>
    <w:rsid w:val="000F6F6F"/>
    <w:rsid w:val="001010A3"/>
    <w:rsid w:val="00111884"/>
    <w:rsid w:val="00122E04"/>
    <w:rsid w:val="00125072"/>
    <w:rsid w:val="001269C6"/>
    <w:rsid w:val="00153748"/>
    <w:rsid w:val="00156534"/>
    <w:rsid w:val="001579AA"/>
    <w:rsid w:val="00157A3B"/>
    <w:rsid w:val="00162A62"/>
    <w:rsid w:val="00163EFC"/>
    <w:rsid w:val="00172075"/>
    <w:rsid w:val="0017279B"/>
    <w:rsid w:val="00181075"/>
    <w:rsid w:val="0019307E"/>
    <w:rsid w:val="00196EAD"/>
    <w:rsid w:val="00197194"/>
    <w:rsid w:val="00197BB8"/>
    <w:rsid w:val="001A2D4D"/>
    <w:rsid w:val="001A54D0"/>
    <w:rsid w:val="001B0A47"/>
    <w:rsid w:val="001B140D"/>
    <w:rsid w:val="001B6558"/>
    <w:rsid w:val="001C0083"/>
    <w:rsid w:val="001C41DC"/>
    <w:rsid w:val="001D2FA4"/>
    <w:rsid w:val="001E63CD"/>
    <w:rsid w:val="001F1BFE"/>
    <w:rsid w:val="001F3F6C"/>
    <w:rsid w:val="001F6847"/>
    <w:rsid w:val="002144EA"/>
    <w:rsid w:val="00214D0C"/>
    <w:rsid w:val="00221705"/>
    <w:rsid w:val="002258C5"/>
    <w:rsid w:val="0023036E"/>
    <w:rsid w:val="00231BB9"/>
    <w:rsid w:val="00236AD7"/>
    <w:rsid w:val="002475A2"/>
    <w:rsid w:val="00251C5E"/>
    <w:rsid w:val="00253280"/>
    <w:rsid w:val="00253E9E"/>
    <w:rsid w:val="002543DD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4BFB"/>
    <w:rsid w:val="002B0F73"/>
    <w:rsid w:val="002B4F15"/>
    <w:rsid w:val="002B75BA"/>
    <w:rsid w:val="002C23CF"/>
    <w:rsid w:val="002C2939"/>
    <w:rsid w:val="002D707A"/>
    <w:rsid w:val="002D73C8"/>
    <w:rsid w:val="002E4D12"/>
    <w:rsid w:val="002F3F1E"/>
    <w:rsid w:val="00302576"/>
    <w:rsid w:val="00310290"/>
    <w:rsid w:val="0031452C"/>
    <w:rsid w:val="003201D4"/>
    <w:rsid w:val="00320C08"/>
    <w:rsid w:val="00323579"/>
    <w:rsid w:val="00331CF6"/>
    <w:rsid w:val="003367B4"/>
    <w:rsid w:val="00336ECB"/>
    <w:rsid w:val="00337E3A"/>
    <w:rsid w:val="0034777E"/>
    <w:rsid w:val="00354386"/>
    <w:rsid w:val="00354951"/>
    <w:rsid w:val="00365D52"/>
    <w:rsid w:val="00367914"/>
    <w:rsid w:val="00367997"/>
    <w:rsid w:val="00367B72"/>
    <w:rsid w:val="00373E47"/>
    <w:rsid w:val="00375239"/>
    <w:rsid w:val="00376026"/>
    <w:rsid w:val="00382BE4"/>
    <w:rsid w:val="0038376A"/>
    <w:rsid w:val="0039079F"/>
    <w:rsid w:val="003A203F"/>
    <w:rsid w:val="003A6564"/>
    <w:rsid w:val="003B6C5B"/>
    <w:rsid w:val="003C2DDF"/>
    <w:rsid w:val="003C60D3"/>
    <w:rsid w:val="003D0837"/>
    <w:rsid w:val="003D0DEE"/>
    <w:rsid w:val="003D6E23"/>
    <w:rsid w:val="003E017A"/>
    <w:rsid w:val="003E274F"/>
    <w:rsid w:val="003F2D05"/>
    <w:rsid w:val="00402C50"/>
    <w:rsid w:val="00440FFA"/>
    <w:rsid w:val="00442C64"/>
    <w:rsid w:val="00450478"/>
    <w:rsid w:val="00454761"/>
    <w:rsid w:val="004637DE"/>
    <w:rsid w:val="00471F00"/>
    <w:rsid w:val="00481119"/>
    <w:rsid w:val="00486CFF"/>
    <w:rsid w:val="004920F4"/>
    <w:rsid w:val="00493D14"/>
    <w:rsid w:val="004A1406"/>
    <w:rsid w:val="004A7B88"/>
    <w:rsid w:val="004B28F2"/>
    <w:rsid w:val="004C72AD"/>
    <w:rsid w:val="004D46E1"/>
    <w:rsid w:val="004E1E7A"/>
    <w:rsid w:val="004E2593"/>
    <w:rsid w:val="004E2ECF"/>
    <w:rsid w:val="004F0DD6"/>
    <w:rsid w:val="004F3A3A"/>
    <w:rsid w:val="004F5DC6"/>
    <w:rsid w:val="00503481"/>
    <w:rsid w:val="00511D00"/>
    <w:rsid w:val="00512069"/>
    <w:rsid w:val="00512F9A"/>
    <w:rsid w:val="00525CD5"/>
    <w:rsid w:val="00532C20"/>
    <w:rsid w:val="005438FA"/>
    <w:rsid w:val="0055075C"/>
    <w:rsid w:val="00553F26"/>
    <w:rsid w:val="0055676E"/>
    <w:rsid w:val="0056164B"/>
    <w:rsid w:val="005658AC"/>
    <w:rsid w:val="00571E25"/>
    <w:rsid w:val="00572E5F"/>
    <w:rsid w:val="00574932"/>
    <w:rsid w:val="00574B82"/>
    <w:rsid w:val="005774E4"/>
    <w:rsid w:val="00591D1F"/>
    <w:rsid w:val="0059269D"/>
    <w:rsid w:val="005951FE"/>
    <w:rsid w:val="005B1B96"/>
    <w:rsid w:val="005C0290"/>
    <w:rsid w:val="005C3203"/>
    <w:rsid w:val="005C6D9C"/>
    <w:rsid w:val="005C7EB4"/>
    <w:rsid w:val="005D1A1B"/>
    <w:rsid w:val="005E5E01"/>
    <w:rsid w:val="005F150D"/>
    <w:rsid w:val="005F2147"/>
    <w:rsid w:val="00607B65"/>
    <w:rsid w:val="006132E4"/>
    <w:rsid w:val="0061366E"/>
    <w:rsid w:val="00614783"/>
    <w:rsid w:val="006223A5"/>
    <w:rsid w:val="00632588"/>
    <w:rsid w:val="006363C8"/>
    <w:rsid w:val="00645C90"/>
    <w:rsid w:val="006479D6"/>
    <w:rsid w:val="00660FF9"/>
    <w:rsid w:val="006661C0"/>
    <w:rsid w:val="00667291"/>
    <w:rsid w:val="0068440A"/>
    <w:rsid w:val="00686988"/>
    <w:rsid w:val="00692F6C"/>
    <w:rsid w:val="006941F8"/>
    <w:rsid w:val="006A2F3F"/>
    <w:rsid w:val="006B0D0E"/>
    <w:rsid w:val="006B3E1A"/>
    <w:rsid w:val="006B6103"/>
    <w:rsid w:val="006B6E3F"/>
    <w:rsid w:val="006C4083"/>
    <w:rsid w:val="006C47A8"/>
    <w:rsid w:val="006C52EF"/>
    <w:rsid w:val="006C5A92"/>
    <w:rsid w:val="006C751F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0632B"/>
    <w:rsid w:val="007247CC"/>
    <w:rsid w:val="00734CF1"/>
    <w:rsid w:val="00735572"/>
    <w:rsid w:val="0074044C"/>
    <w:rsid w:val="00746840"/>
    <w:rsid w:val="0075152E"/>
    <w:rsid w:val="00752213"/>
    <w:rsid w:val="0075310A"/>
    <w:rsid w:val="0075468C"/>
    <w:rsid w:val="007623D1"/>
    <w:rsid w:val="00766B5A"/>
    <w:rsid w:val="007713C6"/>
    <w:rsid w:val="00785012"/>
    <w:rsid w:val="0079135B"/>
    <w:rsid w:val="00796E2D"/>
    <w:rsid w:val="007A1CE6"/>
    <w:rsid w:val="007C0077"/>
    <w:rsid w:val="007C5B4D"/>
    <w:rsid w:val="007D3A51"/>
    <w:rsid w:val="007E365B"/>
    <w:rsid w:val="007E7A46"/>
    <w:rsid w:val="007F03B4"/>
    <w:rsid w:val="007F420E"/>
    <w:rsid w:val="00800303"/>
    <w:rsid w:val="008111DA"/>
    <w:rsid w:val="00811EBA"/>
    <w:rsid w:val="00814410"/>
    <w:rsid w:val="0081448E"/>
    <w:rsid w:val="00814ED3"/>
    <w:rsid w:val="008306A3"/>
    <w:rsid w:val="00831488"/>
    <w:rsid w:val="00833DA3"/>
    <w:rsid w:val="00835452"/>
    <w:rsid w:val="00842D4A"/>
    <w:rsid w:val="008650CB"/>
    <w:rsid w:val="008740C9"/>
    <w:rsid w:val="0088058D"/>
    <w:rsid w:val="00881AA7"/>
    <w:rsid w:val="008872EB"/>
    <w:rsid w:val="00891CFF"/>
    <w:rsid w:val="008A0D6B"/>
    <w:rsid w:val="008A4465"/>
    <w:rsid w:val="008B674C"/>
    <w:rsid w:val="008C3A0F"/>
    <w:rsid w:val="008C57A3"/>
    <w:rsid w:val="008C6245"/>
    <w:rsid w:val="008D1898"/>
    <w:rsid w:val="008D2DAE"/>
    <w:rsid w:val="008D4624"/>
    <w:rsid w:val="008E5B0F"/>
    <w:rsid w:val="008E76E5"/>
    <w:rsid w:val="008F055B"/>
    <w:rsid w:val="008F068B"/>
    <w:rsid w:val="008F5331"/>
    <w:rsid w:val="0091530B"/>
    <w:rsid w:val="00915467"/>
    <w:rsid w:val="00920DB9"/>
    <w:rsid w:val="00924EC1"/>
    <w:rsid w:val="00933390"/>
    <w:rsid w:val="00940097"/>
    <w:rsid w:val="009456AE"/>
    <w:rsid w:val="00964437"/>
    <w:rsid w:val="00965212"/>
    <w:rsid w:val="00965933"/>
    <w:rsid w:val="00971D2A"/>
    <w:rsid w:val="00980262"/>
    <w:rsid w:val="009817BC"/>
    <w:rsid w:val="00986662"/>
    <w:rsid w:val="00986CCA"/>
    <w:rsid w:val="00994958"/>
    <w:rsid w:val="009A0BDC"/>
    <w:rsid w:val="009A5AD0"/>
    <w:rsid w:val="009A7BDB"/>
    <w:rsid w:val="009B087E"/>
    <w:rsid w:val="009C2C40"/>
    <w:rsid w:val="009E1C42"/>
    <w:rsid w:val="009E27CB"/>
    <w:rsid w:val="009E6698"/>
    <w:rsid w:val="009F00DE"/>
    <w:rsid w:val="00A00FC4"/>
    <w:rsid w:val="00A046AF"/>
    <w:rsid w:val="00A06E76"/>
    <w:rsid w:val="00A07349"/>
    <w:rsid w:val="00A214BE"/>
    <w:rsid w:val="00A25F6F"/>
    <w:rsid w:val="00A27C52"/>
    <w:rsid w:val="00A4288E"/>
    <w:rsid w:val="00A4343D"/>
    <w:rsid w:val="00A44459"/>
    <w:rsid w:val="00A46239"/>
    <w:rsid w:val="00A50614"/>
    <w:rsid w:val="00A57368"/>
    <w:rsid w:val="00A6433A"/>
    <w:rsid w:val="00A715E1"/>
    <w:rsid w:val="00A7677C"/>
    <w:rsid w:val="00A77A54"/>
    <w:rsid w:val="00A812C9"/>
    <w:rsid w:val="00A905BF"/>
    <w:rsid w:val="00A916D7"/>
    <w:rsid w:val="00A93EF0"/>
    <w:rsid w:val="00A96466"/>
    <w:rsid w:val="00AA01BA"/>
    <w:rsid w:val="00AA240A"/>
    <w:rsid w:val="00AB2381"/>
    <w:rsid w:val="00AB5CFB"/>
    <w:rsid w:val="00AD1AE6"/>
    <w:rsid w:val="00AD51C7"/>
    <w:rsid w:val="00AE11DC"/>
    <w:rsid w:val="00AE3D56"/>
    <w:rsid w:val="00AF0CB9"/>
    <w:rsid w:val="00AF0FF6"/>
    <w:rsid w:val="00AF1C2B"/>
    <w:rsid w:val="00AF7527"/>
    <w:rsid w:val="00B01989"/>
    <w:rsid w:val="00B050F0"/>
    <w:rsid w:val="00B065C6"/>
    <w:rsid w:val="00B075AE"/>
    <w:rsid w:val="00B076D5"/>
    <w:rsid w:val="00B11130"/>
    <w:rsid w:val="00B2771C"/>
    <w:rsid w:val="00B306EB"/>
    <w:rsid w:val="00B3095E"/>
    <w:rsid w:val="00B313E2"/>
    <w:rsid w:val="00B35231"/>
    <w:rsid w:val="00B40077"/>
    <w:rsid w:val="00B415A5"/>
    <w:rsid w:val="00B444EA"/>
    <w:rsid w:val="00B45264"/>
    <w:rsid w:val="00B52EEB"/>
    <w:rsid w:val="00B56FEA"/>
    <w:rsid w:val="00B57E1C"/>
    <w:rsid w:val="00B640EF"/>
    <w:rsid w:val="00B65CA1"/>
    <w:rsid w:val="00B71C5D"/>
    <w:rsid w:val="00B82B42"/>
    <w:rsid w:val="00B84600"/>
    <w:rsid w:val="00B91F6C"/>
    <w:rsid w:val="00B94A46"/>
    <w:rsid w:val="00BA0EA1"/>
    <w:rsid w:val="00BA0F1D"/>
    <w:rsid w:val="00BA3B02"/>
    <w:rsid w:val="00BB6181"/>
    <w:rsid w:val="00BB6999"/>
    <w:rsid w:val="00BC41B2"/>
    <w:rsid w:val="00BC7505"/>
    <w:rsid w:val="00BD04A7"/>
    <w:rsid w:val="00BD5505"/>
    <w:rsid w:val="00BD65D2"/>
    <w:rsid w:val="00BE5B2F"/>
    <w:rsid w:val="00BE61F6"/>
    <w:rsid w:val="00BE7092"/>
    <w:rsid w:val="00BF5B4C"/>
    <w:rsid w:val="00C014C8"/>
    <w:rsid w:val="00C067CC"/>
    <w:rsid w:val="00C0718E"/>
    <w:rsid w:val="00C12CA1"/>
    <w:rsid w:val="00C12E98"/>
    <w:rsid w:val="00C17711"/>
    <w:rsid w:val="00C20306"/>
    <w:rsid w:val="00C42001"/>
    <w:rsid w:val="00C4480F"/>
    <w:rsid w:val="00C46768"/>
    <w:rsid w:val="00C47AC6"/>
    <w:rsid w:val="00C5100D"/>
    <w:rsid w:val="00C6095D"/>
    <w:rsid w:val="00C64209"/>
    <w:rsid w:val="00C64B25"/>
    <w:rsid w:val="00C66DF6"/>
    <w:rsid w:val="00C7247F"/>
    <w:rsid w:val="00C76A11"/>
    <w:rsid w:val="00C808C5"/>
    <w:rsid w:val="00C849F4"/>
    <w:rsid w:val="00C90D9A"/>
    <w:rsid w:val="00C92C07"/>
    <w:rsid w:val="00C96752"/>
    <w:rsid w:val="00CA46C8"/>
    <w:rsid w:val="00CB1D5F"/>
    <w:rsid w:val="00CB37C0"/>
    <w:rsid w:val="00CB7E86"/>
    <w:rsid w:val="00CC1A52"/>
    <w:rsid w:val="00CC46EB"/>
    <w:rsid w:val="00CD08AB"/>
    <w:rsid w:val="00CD0DD9"/>
    <w:rsid w:val="00CD3D33"/>
    <w:rsid w:val="00CD5F2A"/>
    <w:rsid w:val="00CD7A67"/>
    <w:rsid w:val="00CE0D67"/>
    <w:rsid w:val="00CF151F"/>
    <w:rsid w:val="00D02421"/>
    <w:rsid w:val="00D0558E"/>
    <w:rsid w:val="00D06B65"/>
    <w:rsid w:val="00D15949"/>
    <w:rsid w:val="00D2686C"/>
    <w:rsid w:val="00D44288"/>
    <w:rsid w:val="00D447E1"/>
    <w:rsid w:val="00D45C8D"/>
    <w:rsid w:val="00D463FE"/>
    <w:rsid w:val="00D555CC"/>
    <w:rsid w:val="00D6181A"/>
    <w:rsid w:val="00D71BF3"/>
    <w:rsid w:val="00D80190"/>
    <w:rsid w:val="00D87A0B"/>
    <w:rsid w:val="00DA0250"/>
    <w:rsid w:val="00DA5B50"/>
    <w:rsid w:val="00DA79AF"/>
    <w:rsid w:val="00DA7F6E"/>
    <w:rsid w:val="00DB4CD8"/>
    <w:rsid w:val="00DB54F1"/>
    <w:rsid w:val="00DC16B2"/>
    <w:rsid w:val="00DC5A58"/>
    <w:rsid w:val="00DC6630"/>
    <w:rsid w:val="00DC7602"/>
    <w:rsid w:val="00DD2164"/>
    <w:rsid w:val="00DD2F69"/>
    <w:rsid w:val="00DD4431"/>
    <w:rsid w:val="00DD70AD"/>
    <w:rsid w:val="00DD7E85"/>
    <w:rsid w:val="00DE323B"/>
    <w:rsid w:val="00DF023D"/>
    <w:rsid w:val="00DF50D8"/>
    <w:rsid w:val="00DF69DE"/>
    <w:rsid w:val="00E04950"/>
    <w:rsid w:val="00E05DEF"/>
    <w:rsid w:val="00E06A46"/>
    <w:rsid w:val="00E0761E"/>
    <w:rsid w:val="00E17A54"/>
    <w:rsid w:val="00E26931"/>
    <w:rsid w:val="00E36348"/>
    <w:rsid w:val="00E3713B"/>
    <w:rsid w:val="00E4215E"/>
    <w:rsid w:val="00E44F7D"/>
    <w:rsid w:val="00E51B64"/>
    <w:rsid w:val="00E556A8"/>
    <w:rsid w:val="00E71DFC"/>
    <w:rsid w:val="00E76C81"/>
    <w:rsid w:val="00E84D6E"/>
    <w:rsid w:val="00E94CA6"/>
    <w:rsid w:val="00E95A01"/>
    <w:rsid w:val="00E97822"/>
    <w:rsid w:val="00EA46E1"/>
    <w:rsid w:val="00EA4D05"/>
    <w:rsid w:val="00EA7B0E"/>
    <w:rsid w:val="00EC3FA0"/>
    <w:rsid w:val="00EC742E"/>
    <w:rsid w:val="00ED24B9"/>
    <w:rsid w:val="00ED2851"/>
    <w:rsid w:val="00EE4C0F"/>
    <w:rsid w:val="00EE637A"/>
    <w:rsid w:val="00EF2C9E"/>
    <w:rsid w:val="00EF4FBE"/>
    <w:rsid w:val="00EF62DA"/>
    <w:rsid w:val="00EF7511"/>
    <w:rsid w:val="00F00C11"/>
    <w:rsid w:val="00F07082"/>
    <w:rsid w:val="00F13E46"/>
    <w:rsid w:val="00F157DD"/>
    <w:rsid w:val="00F16615"/>
    <w:rsid w:val="00F20808"/>
    <w:rsid w:val="00F21DB6"/>
    <w:rsid w:val="00F2301A"/>
    <w:rsid w:val="00F24527"/>
    <w:rsid w:val="00F27A88"/>
    <w:rsid w:val="00F5280B"/>
    <w:rsid w:val="00F54266"/>
    <w:rsid w:val="00F57236"/>
    <w:rsid w:val="00F63E15"/>
    <w:rsid w:val="00F66008"/>
    <w:rsid w:val="00F70EE0"/>
    <w:rsid w:val="00F72135"/>
    <w:rsid w:val="00F76880"/>
    <w:rsid w:val="00F9230B"/>
    <w:rsid w:val="00FA2A88"/>
    <w:rsid w:val="00FB46C6"/>
    <w:rsid w:val="00FB5D47"/>
    <w:rsid w:val="00FB69BE"/>
    <w:rsid w:val="00FB6E97"/>
    <w:rsid w:val="00FB7369"/>
    <w:rsid w:val="00FC489A"/>
    <w:rsid w:val="00FD23D7"/>
    <w:rsid w:val="00FD3865"/>
    <w:rsid w:val="00FD5638"/>
    <w:rsid w:val="00FF1E58"/>
    <w:rsid w:val="00FF28E5"/>
    <w:rsid w:val="00FF3C4E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37202239"/>
  <w15:chartTrackingRefBased/>
  <w15:docId w15:val="{B0FFFD24-947E-4A96-BBD1-0580B3863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8E76E5"/>
    <w:pPr>
      <w:keepNext/>
      <w:spacing w:after="0"/>
      <w:ind w:left="-284" w:right="-994" w:firstLine="142"/>
      <w:jc w:val="both"/>
    </w:pPr>
    <w:rPr>
      <w:rFonts w:ascii="Arial" w:hAnsi="Arial"/>
      <w:b/>
      <w:i w:val="0"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8E76E5"/>
    <w:rPr>
      <w:rFonts w:ascii="Arial" w:hAnsi="Arial"/>
      <w:b/>
      <w:iCs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8E76E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basedOn w:val="Standardstycketeckensnitt"/>
    <w:link w:val="Sidhuvud"/>
    <w:rsid w:val="005C0290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5C02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4328B2-4F58-41CC-BF27-28BCC6629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705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601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20-04-23T10:51:00Z</cp:lastPrinted>
  <dcterms:created xsi:type="dcterms:W3CDTF">2023-04-24T08:59:00Z</dcterms:created>
  <dcterms:modified xsi:type="dcterms:W3CDTF">2023-04-24T10:43:00Z</dcterms:modified>
</cp:coreProperties>
</file>